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5DA5E" w14:textId="17C28D11" w:rsidR="007F6B9A" w:rsidRDefault="007F6B9A" w:rsidP="00FA4371">
      <w:pPr>
        <w:jc w:val="center"/>
      </w:pPr>
      <w:r>
        <w:t>Paper 1: Movie Revenue Prediction with Budget, Popularity, and Average Review</w:t>
      </w:r>
    </w:p>
    <w:p w14:paraId="1DAA8910" w14:textId="77777777" w:rsidR="00FA4371" w:rsidRDefault="00FA4371"/>
    <w:p w14:paraId="7C973338" w14:textId="0A3C63FB" w:rsidR="00C1132D" w:rsidRDefault="008F1A26">
      <w:r>
        <w:t>Background feels very similar to abstract</w:t>
      </w:r>
    </w:p>
    <w:p w14:paraId="49D438AC" w14:textId="40416491" w:rsidR="007F6B9A" w:rsidRDefault="00FA4371">
      <w:r>
        <w:t xml:space="preserve">Probably don’t need to summarize </w:t>
      </w:r>
      <w:r w:rsidR="00B77F02">
        <w:t>how each paper was completed in the related work section</w:t>
      </w:r>
    </w:p>
    <w:p w14:paraId="2DEA2FFB" w14:textId="0BB21D5D" w:rsidR="00050F55" w:rsidRDefault="00B77F02">
      <w:r>
        <w:t>Related work shouldn’t b</w:t>
      </w:r>
      <w:r w:rsidR="00446643">
        <w:t>e for things on your topic area (movies in this case) rather it should be</w:t>
      </w:r>
      <w:r w:rsidR="00F21AFF">
        <w:t xml:space="preserve"> for papers that have done a project </w:t>
      </w:r>
      <w:proofErr w:type="gramStart"/>
      <w:r w:rsidR="00F21AFF">
        <w:t>similar to</w:t>
      </w:r>
      <w:proofErr w:type="gramEnd"/>
      <w:r w:rsidR="00F21AFF">
        <w:t xml:space="preserve"> yours</w:t>
      </w:r>
      <w:r w:rsidR="00FC2DA9">
        <w:t>. If you don’t want to follow this then don’t summarize papers that aren’t very similar to your own</w:t>
      </w:r>
    </w:p>
    <w:p w14:paraId="4B1D22D2" w14:textId="16DB5E8A" w:rsidR="00CA1A8F" w:rsidRDefault="00CA1A8F">
      <w:r>
        <w:t xml:space="preserve">Needs another edit or two, </w:t>
      </w:r>
      <w:r w:rsidR="009C5D96">
        <w:t>mention</w:t>
      </w:r>
      <w:r w:rsidR="00FE0B5D">
        <w:t>ed</w:t>
      </w:r>
      <w:r w:rsidR="009C5D96">
        <w:t xml:space="preserve"> that your data is from two places (Kaggle and </w:t>
      </w:r>
      <w:proofErr w:type="spellStart"/>
      <w:r w:rsidR="009C5D96">
        <w:t>GroupLens</w:t>
      </w:r>
      <w:proofErr w:type="spellEnd"/>
      <w:r w:rsidR="009C5D96">
        <w:t xml:space="preserve"> (could say something like my data is from </w:t>
      </w:r>
      <w:proofErr w:type="spellStart"/>
      <w:r w:rsidR="009C5D96">
        <w:t>GroupLens</w:t>
      </w:r>
      <w:proofErr w:type="spellEnd"/>
      <w:r w:rsidR="009C5D96">
        <w:t xml:space="preserve"> which was posted to Kaggle)</w:t>
      </w:r>
      <w:r w:rsidR="00FE0B5D">
        <w:t xml:space="preserve">) and small editing mistakes </w:t>
      </w:r>
    </w:p>
    <w:p w14:paraId="78C69072" w14:textId="122A60FA" w:rsidR="00D449D4" w:rsidRDefault="00D449D4">
      <w:r>
        <w:t xml:space="preserve">Why’d you choose those features and isn’t adult or not movies a categorical feature and not continuous? You could represent it </w:t>
      </w:r>
      <w:r w:rsidR="00FD2D8C">
        <w:t xml:space="preserve">as 0 for non-adult movies and 1 for adult movies but it’s still not continuous </w:t>
      </w:r>
    </w:p>
    <w:p w14:paraId="7ED71FA6" w14:textId="689E125B" w:rsidR="00BD6658" w:rsidRDefault="00BD6658">
      <w:r>
        <w:t>“The dataset was broken up in to 1,207 training movies, and 302 test movies” Why’d you choose to split up the data this way. Was K-Fold Cross Validation not possible?</w:t>
      </w:r>
    </w:p>
    <w:p w14:paraId="13331DE7" w14:textId="4EF6B0EA" w:rsidR="00BD6658" w:rsidRDefault="00BD6658">
      <w:r>
        <w:t>How was popularity defined</w:t>
      </w:r>
      <w:r w:rsidR="00FE5603">
        <w:t>/ how’d they calculate it</w:t>
      </w:r>
      <w:r>
        <w:t>?</w:t>
      </w:r>
    </w:p>
    <w:p w14:paraId="192C8FC9" w14:textId="7D096860" w:rsidR="002B7901" w:rsidRDefault="00486A2B">
      <w:r>
        <w:t>“</w:t>
      </w:r>
      <w:r w:rsidR="002B7901">
        <w:t>This figure shows that the average budget for movies is $364,106,200,000</w:t>
      </w:r>
      <w:r>
        <w:t>, …”</w:t>
      </w:r>
      <w:r w:rsidR="002B7901">
        <w:t xml:space="preserve"> </w:t>
      </w:r>
      <w:r w:rsidR="00D84396">
        <w:t>300 billion dollars for an average movie budget? Either a typo or something went wrong in the preprocessing stage</w:t>
      </w:r>
    </w:p>
    <w:p w14:paraId="6CF62DEC" w14:textId="443E74EB" w:rsidR="007D0420" w:rsidRDefault="007D0420">
      <w:r>
        <w:t xml:space="preserve">Mentioned where </w:t>
      </w:r>
      <w:r w:rsidR="00CD5FB4">
        <w:t>your</w:t>
      </w:r>
      <w:r>
        <w:t xml:space="preserve"> data was from in too many places</w:t>
      </w:r>
    </w:p>
    <w:p w14:paraId="2B183FB4" w14:textId="22021286" w:rsidR="00CD5FB4" w:rsidRDefault="00CD5FB4">
      <w:r>
        <w:t>This paper was basically I have some data let’s find out what algorithm is the best for it</w:t>
      </w:r>
    </w:p>
    <w:p w14:paraId="448D52C1" w14:textId="43CB5F41" w:rsidR="00DC27B6" w:rsidRDefault="00DC27B6">
      <w:r>
        <w:t xml:space="preserve">No comment on how some algorithms said a movie had negative revenue </w:t>
      </w:r>
    </w:p>
    <w:p w14:paraId="6C122610" w14:textId="0F4B31C5" w:rsidR="004E5F75" w:rsidRDefault="004E5F75"/>
    <w:p w14:paraId="52C11314" w14:textId="5405CF2A" w:rsidR="004E5F75" w:rsidRDefault="004E5F75"/>
    <w:p w14:paraId="7DE9637C" w14:textId="7D9A7518" w:rsidR="004E5F75" w:rsidRDefault="004E5F75"/>
    <w:p w14:paraId="298B0D09" w14:textId="567FDAB9" w:rsidR="004E5F75" w:rsidRDefault="004E5F75"/>
    <w:p w14:paraId="01F6DDDA" w14:textId="76A9A439" w:rsidR="004E5F75" w:rsidRDefault="004E5F75"/>
    <w:p w14:paraId="650E091B" w14:textId="66803F07" w:rsidR="004E5F75" w:rsidRDefault="004E5F75"/>
    <w:p w14:paraId="60FED0CC" w14:textId="2A9D1979" w:rsidR="004E5F75" w:rsidRDefault="004E5F75"/>
    <w:p w14:paraId="67E6F7FE" w14:textId="22C4BE97" w:rsidR="004E5F75" w:rsidRDefault="004E5F75"/>
    <w:p w14:paraId="7944A22E" w14:textId="24D9A5E8" w:rsidR="004E5F75" w:rsidRDefault="004E5F75">
      <w:r>
        <w:lastRenderedPageBreak/>
        <w:t>This seems interesting but I’m not sure if you’re going to be able to get anything meaningful out of it</w:t>
      </w:r>
    </w:p>
    <w:p w14:paraId="4CBE89BA" w14:textId="0BCB40BF" w:rsidR="0092202A" w:rsidRDefault="0092202A">
      <w:r>
        <w:t>Bad job explaining how your CNN worked</w:t>
      </w:r>
      <w:bookmarkStart w:id="0" w:name="_GoBack"/>
      <w:bookmarkEnd w:id="0"/>
    </w:p>
    <w:p w14:paraId="4398C267" w14:textId="1C44CA04" w:rsidR="00302306" w:rsidRDefault="00302306">
      <w:r>
        <w:t>Didn’t explain what rules are</w:t>
      </w:r>
    </w:p>
    <w:p w14:paraId="3B29FD03" w14:textId="1B217141" w:rsidR="00903FFA" w:rsidRDefault="00302306">
      <w:r>
        <w:t>What do the filters do in a CNN</w:t>
      </w:r>
    </w:p>
    <w:p w14:paraId="6D029C48" w14:textId="73104649" w:rsidR="00141822" w:rsidRDefault="00141822">
      <w:r>
        <w:t>What</w:t>
      </w:r>
      <w:r w:rsidR="008549F8">
        <w:t xml:space="preserve">’s a precision score? If it’s not </w:t>
      </w:r>
      <w:proofErr w:type="gramStart"/>
      <w:r w:rsidR="008549F8">
        <w:t>accuracy</w:t>
      </w:r>
      <w:proofErr w:type="gramEnd"/>
      <w:r w:rsidR="008549F8">
        <w:t xml:space="preserve"> then explain it</w:t>
      </w:r>
    </w:p>
    <w:p w14:paraId="52654E03" w14:textId="77777777" w:rsidR="007A214B" w:rsidRDefault="007A214B"/>
    <w:sectPr w:rsidR="007A2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bEwNzA0NTY3MDNU0lEKTi0uzszPAykwqgUArM5+qiwAAAA="/>
  </w:docVars>
  <w:rsids>
    <w:rsidRoot w:val="008F1A26"/>
    <w:rsid w:val="00050F55"/>
    <w:rsid w:val="00141822"/>
    <w:rsid w:val="002B7901"/>
    <w:rsid w:val="00302306"/>
    <w:rsid w:val="00446643"/>
    <w:rsid w:val="00486A2B"/>
    <w:rsid w:val="004E5F75"/>
    <w:rsid w:val="006B4837"/>
    <w:rsid w:val="006B74F3"/>
    <w:rsid w:val="007A214B"/>
    <w:rsid w:val="007D0420"/>
    <w:rsid w:val="007F6B9A"/>
    <w:rsid w:val="008549F8"/>
    <w:rsid w:val="008F1A26"/>
    <w:rsid w:val="00903FFA"/>
    <w:rsid w:val="0092202A"/>
    <w:rsid w:val="009C5D96"/>
    <w:rsid w:val="00B41A28"/>
    <w:rsid w:val="00B77F02"/>
    <w:rsid w:val="00BD6658"/>
    <w:rsid w:val="00C1132D"/>
    <w:rsid w:val="00CA1A8F"/>
    <w:rsid w:val="00CD5FB4"/>
    <w:rsid w:val="00D449D4"/>
    <w:rsid w:val="00D84396"/>
    <w:rsid w:val="00DC27B6"/>
    <w:rsid w:val="00F21AFF"/>
    <w:rsid w:val="00F93BE7"/>
    <w:rsid w:val="00FA4371"/>
    <w:rsid w:val="00FC2DA9"/>
    <w:rsid w:val="00FD2D8C"/>
    <w:rsid w:val="00FE0B5D"/>
    <w:rsid w:val="00FE5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EE5F1"/>
  <w15:chartTrackingRefBased/>
  <w15:docId w15:val="{50F8B363-6D0F-488F-A5F4-3C6C497F8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6</cp:revision>
  <dcterms:created xsi:type="dcterms:W3CDTF">2018-12-08T15:01:00Z</dcterms:created>
  <dcterms:modified xsi:type="dcterms:W3CDTF">2018-12-09T18:21:00Z</dcterms:modified>
</cp:coreProperties>
</file>